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621DFD" w14:textId="77777777" w:rsidR="003B35F3" w:rsidRDefault="00000000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sz w:val="24"/>
          <w:szCs w:val="24"/>
        </w:rPr>
      </w:pPr>
      <w:r>
        <w:rPr>
          <w:rFonts w:eastAsia="Times New Roman" w:cstheme="minorHAnsi"/>
          <w:b/>
          <w:bCs/>
          <w:sz w:val="24"/>
          <w:szCs w:val="24"/>
        </w:rPr>
        <w:t>Introduction</w:t>
      </w:r>
    </w:p>
    <w:p w14:paraId="34253D8A" w14:textId="77777777" w:rsidR="003B35F3" w:rsidRDefault="00000000">
      <w:p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Welcome to Lab </w:t>
      </w:r>
      <w:proofErr w:type="gramStart"/>
      <w:r>
        <w:rPr>
          <w:rFonts w:eastAsia="Times New Roman" w:cstheme="minorHAnsi"/>
          <w:sz w:val="24"/>
          <w:szCs w:val="24"/>
        </w:rPr>
        <w:t>06  Python</w:t>
      </w:r>
      <w:proofErr w:type="gramEnd"/>
      <w:r>
        <w:rPr>
          <w:rFonts w:eastAsia="Times New Roman" w:cstheme="minorHAnsi"/>
          <w:sz w:val="24"/>
          <w:szCs w:val="24"/>
        </w:rPr>
        <w:t xml:space="preserve"> lab.</w:t>
      </w:r>
    </w:p>
    <w:p w14:paraId="13B6ADAE" w14:textId="77777777" w:rsidR="003B35F3" w:rsidRDefault="003B35F3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623197D1" w14:textId="50CD0FB0" w:rsidR="003B35F3" w:rsidRDefault="00000000">
      <w:p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This week, we'll have one lab, which is </w:t>
      </w:r>
      <w:r w:rsidR="00922A17">
        <w:rPr>
          <w:rFonts w:eastAsia="Times New Roman" w:cstheme="minorHAnsi"/>
          <w:color w:val="FF0000"/>
          <w:sz w:val="24"/>
          <w:szCs w:val="24"/>
          <w:highlight w:val="yellow"/>
        </w:rPr>
        <w:t>9/</w:t>
      </w:r>
      <w:proofErr w:type="gramStart"/>
      <w:r w:rsidR="00922A17">
        <w:rPr>
          <w:rFonts w:eastAsia="Times New Roman" w:cstheme="minorHAnsi"/>
          <w:color w:val="FF0000"/>
          <w:sz w:val="24"/>
          <w:szCs w:val="24"/>
          <w:highlight w:val="yellow"/>
        </w:rPr>
        <w:t>30  11</w:t>
      </w:r>
      <w:proofErr w:type="gramEnd"/>
      <w:r w:rsidR="00922A17">
        <w:rPr>
          <w:rFonts w:eastAsia="Times New Roman" w:cstheme="minorHAnsi"/>
          <w:color w:val="FF0000"/>
          <w:sz w:val="24"/>
          <w:szCs w:val="24"/>
          <w:highlight w:val="yellow"/>
        </w:rPr>
        <w:t xml:space="preserve">.59pm </w:t>
      </w:r>
      <w:r>
        <w:rPr>
          <w:rFonts w:eastAsia="Times New Roman" w:cstheme="minorHAnsi"/>
          <w:sz w:val="24"/>
          <w:szCs w:val="24"/>
          <w:highlight w:val="yellow"/>
        </w:rPr>
        <w:t>.</w:t>
      </w:r>
      <w:r>
        <w:rPr>
          <w:rFonts w:eastAsia="Times New Roman" w:cstheme="minorHAnsi"/>
          <w:sz w:val="24"/>
          <w:szCs w:val="24"/>
        </w:rPr>
        <w:t xml:space="preserve"> You should submit this lab as a single .</w:t>
      </w:r>
      <w:proofErr w:type="spellStart"/>
      <w:r>
        <w:rPr>
          <w:rFonts w:eastAsia="Times New Roman" w:cstheme="minorHAnsi"/>
          <w:sz w:val="24"/>
          <w:szCs w:val="24"/>
        </w:rPr>
        <w:t>py</w:t>
      </w:r>
      <w:proofErr w:type="spellEnd"/>
      <w:r>
        <w:rPr>
          <w:rFonts w:eastAsia="Times New Roman" w:cstheme="minorHAnsi"/>
          <w:sz w:val="24"/>
          <w:szCs w:val="24"/>
        </w:rPr>
        <w:t xml:space="preserve"> file. </w:t>
      </w:r>
      <w:r>
        <w:rPr>
          <w:rFonts w:eastAsia="Times New Roman" w:cstheme="minorHAnsi"/>
          <w:sz w:val="24"/>
          <w:szCs w:val="24"/>
        </w:rPr>
        <w:br/>
      </w:r>
      <w:r>
        <w:rPr>
          <w:rFonts w:eastAsia="Times New Roman" w:cstheme="minorHAnsi"/>
          <w:sz w:val="24"/>
          <w:szCs w:val="24"/>
        </w:rPr>
        <w:br/>
        <w:t>To get started, open IDLE and then create a New File via the File menu. Save this file as Lab06_TtaCtoe.py.</w:t>
      </w:r>
    </w:p>
    <w:p w14:paraId="239A2231" w14:textId="77777777" w:rsidR="003B35F3" w:rsidRDefault="00000000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sz w:val="24"/>
          <w:szCs w:val="24"/>
        </w:rPr>
      </w:pPr>
      <w:r>
        <w:rPr>
          <w:rFonts w:eastAsia="Times New Roman" w:cstheme="minorHAnsi"/>
          <w:b/>
          <w:bCs/>
          <w:sz w:val="24"/>
          <w:szCs w:val="24"/>
        </w:rPr>
        <w:t>Assignment</w:t>
      </w:r>
    </w:p>
    <w:p w14:paraId="6B1E6F8A" w14:textId="34BBB917" w:rsidR="003B35F3" w:rsidRDefault="00000000">
      <w:p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After years of planning, you’re finally ready to host the Tic-Tac-Toe world championships. Everything had been going great until you made a terrible discovery: the judges, who determine which player has won the game, have been taking bribes! There’s not enough time to train new ones, so you opt for a backup plan: you’ll create a piece of code that analyzes the board and tells the players if anyone </w:t>
      </w:r>
      <w:r w:rsidR="00565201">
        <w:rPr>
          <w:rFonts w:eastAsia="Times New Roman" w:cstheme="minorHAnsi"/>
          <w:sz w:val="24"/>
          <w:szCs w:val="24"/>
        </w:rPr>
        <w:t>makes a row</w:t>
      </w:r>
      <w:r>
        <w:rPr>
          <w:rFonts w:eastAsia="Times New Roman" w:cstheme="minorHAnsi"/>
          <w:sz w:val="24"/>
          <w:szCs w:val="24"/>
        </w:rPr>
        <w:t xml:space="preserve">. A Tic-Tac-Toe board looks like the following. Every square can be empty, filled with an X, or filled with an O (capital letter ‘o’). Player X has won if they have three </w:t>
      </w:r>
      <w:proofErr w:type="gramStart"/>
      <w:r>
        <w:rPr>
          <w:rFonts w:eastAsia="Times New Roman" w:cstheme="minorHAnsi"/>
          <w:sz w:val="24"/>
          <w:szCs w:val="24"/>
        </w:rPr>
        <w:t>X’s</w:t>
      </w:r>
      <w:proofErr w:type="gramEnd"/>
      <w:r>
        <w:rPr>
          <w:rFonts w:eastAsia="Times New Roman" w:cstheme="minorHAnsi"/>
          <w:sz w:val="24"/>
          <w:szCs w:val="24"/>
        </w:rPr>
        <w:t xml:space="preserve"> in a row. Player O wins if they can do the same with the O’s. A row can be horizontal, vertical, or diagonal. Can you write the new judging code and salvage the competition?</w:t>
      </w:r>
    </w:p>
    <w:p w14:paraId="5FE403A2" w14:textId="496C4EFE" w:rsidR="00EE7F60" w:rsidRDefault="00EE7F60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5B1F4AC0" w14:textId="6633E15B" w:rsidR="00EE7F60" w:rsidRDefault="00EE7F60">
      <w:p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For our lab, we just make a similar situation. </w:t>
      </w:r>
    </w:p>
    <w:p w14:paraId="09A9F4C0" w14:textId="77777777" w:rsidR="003B35F3" w:rsidRDefault="00000000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sz w:val="24"/>
          <w:szCs w:val="24"/>
        </w:rPr>
      </w:pPr>
      <w:r>
        <w:rPr>
          <w:rFonts w:eastAsia="Times New Roman" w:cstheme="minorHAnsi"/>
          <w:b/>
          <w:bCs/>
          <w:sz w:val="24"/>
          <w:szCs w:val="24"/>
        </w:rPr>
        <w:t>Input</w:t>
      </w:r>
    </w:p>
    <w:p w14:paraId="581F27B7" w14:textId="2B90E2FD" w:rsidR="003B35F3" w:rsidRDefault="00000000">
      <w:p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The input consists of three lines each with 3 characters. Each line represents a</w:t>
      </w:r>
      <w:r w:rsidR="00770233">
        <w:rPr>
          <w:rFonts w:eastAsia="Times New Roman" w:cstheme="minorHAnsi"/>
          <w:sz w:val="24"/>
          <w:szCs w:val="24"/>
        </w:rPr>
        <w:t xml:space="preserve"> horizontal</w:t>
      </w:r>
      <w:r>
        <w:rPr>
          <w:rFonts w:eastAsia="Times New Roman" w:cstheme="minorHAnsi"/>
          <w:sz w:val="24"/>
          <w:szCs w:val="24"/>
        </w:rPr>
        <w:t xml:space="preserve"> row on the board. Each character in a line represents a column. This means you have 3 rows and 3 columns, just like a normal Tic-Tac-Toe board. Each square in the board contains either an X, O (that’s a capital letter, not a number), or E. X and O represent markings made by the players while E represents an empty square.</w:t>
      </w:r>
    </w:p>
    <w:p w14:paraId="3E4379A3" w14:textId="77777777" w:rsidR="003B35F3" w:rsidRDefault="00000000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sz w:val="24"/>
          <w:szCs w:val="24"/>
        </w:rPr>
      </w:pPr>
      <w:r>
        <w:rPr>
          <w:rFonts w:eastAsia="Times New Roman" w:cstheme="minorHAnsi"/>
          <w:b/>
          <w:bCs/>
          <w:sz w:val="24"/>
          <w:szCs w:val="24"/>
        </w:rPr>
        <w:t>Output</w:t>
      </w:r>
    </w:p>
    <w:p w14:paraId="3DAE4B69" w14:textId="60879C88" w:rsidR="005C456E" w:rsidRDefault="00000000">
      <w:p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If player X </w:t>
      </w:r>
      <w:r w:rsidR="0099193A">
        <w:rPr>
          <w:rFonts w:eastAsia="Times New Roman" w:cstheme="minorHAnsi"/>
          <w:sz w:val="24"/>
          <w:szCs w:val="24"/>
        </w:rPr>
        <w:t>makes a row</w:t>
      </w:r>
      <w:r>
        <w:rPr>
          <w:rFonts w:eastAsia="Times New Roman" w:cstheme="minorHAnsi"/>
          <w:sz w:val="24"/>
          <w:szCs w:val="24"/>
        </w:rPr>
        <w:t>, you should print out the character X</w:t>
      </w:r>
      <w:r w:rsidR="005C456E">
        <w:rPr>
          <w:rFonts w:eastAsia="Times New Roman" w:cstheme="minorHAnsi"/>
          <w:sz w:val="24"/>
          <w:szCs w:val="24"/>
        </w:rPr>
        <w:t xml:space="preserve"> and clarify what kind of row?          (Horizontal, vertical, or diagonal)</w:t>
      </w:r>
      <w:r>
        <w:rPr>
          <w:rFonts w:eastAsia="Times New Roman" w:cstheme="minorHAnsi"/>
          <w:sz w:val="24"/>
          <w:szCs w:val="24"/>
        </w:rPr>
        <w:t xml:space="preserve">. </w:t>
      </w:r>
    </w:p>
    <w:p w14:paraId="423B1CEF" w14:textId="77777777" w:rsidR="005C456E" w:rsidRDefault="005C456E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5EB07EDA" w14:textId="1320DEA6" w:rsidR="005C456E" w:rsidRDefault="00000000" w:rsidP="005C456E">
      <w:p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If player O </w:t>
      </w:r>
      <w:r w:rsidR="0099193A">
        <w:rPr>
          <w:rFonts w:eastAsia="Times New Roman" w:cstheme="minorHAnsi"/>
          <w:sz w:val="24"/>
          <w:szCs w:val="24"/>
        </w:rPr>
        <w:t>makes a row</w:t>
      </w:r>
      <w:r>
        <w:rPr>
          <w:rFonts w:eastAsia="Times New Roman" w:cstheme="minorHAnsi"/>
          <w:sz w:val="24"/>
          <w:szCs w:val="24"/>
        </w:rPr>
        <w:t>, you should print out the character O</w:t>
      </w:r>
      <w:r w:rsidR="005C456E">
        <w:rPr>
          <w:rFonts w:eastAsia="Times New Roman" w:cstheme="minorHAnsi"/>
          <w:sz w:val="24"/>
          <w:szCs w:val="24"/>
        </w:rPr>
        <w:t xml:space="preserve">, and clarify what kind of row?          (Horizontal, vertical, or diagonal). </w:t>
      </w:r>
    </w:p>
    <w:p w14:paraId="6F0A4B89" w14:textId="7900C0AD" w:rsidR="00BB3D0B" w:rsidRDefault="00BB3D0B" w:rsidP="005C456E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2CEC9B12" w14:textId="4CED86ED" w:rsidR="00BB3D0B" w:rsidRDefault="00BB3D0B" w:rsidP="005C456E">
      <w:p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If both make </w:t>
      </w:r>
      <w:r w:rsidR="00E6212B">
        <w:rPr>
          <w:rFonts w:eastAsia="Times New Roman" w:cstheme="minorHAnsi"/>
          <w:sz w:val="24"/>
          <w:szCs w:val="24"/>
        </w:rPr>
        <w:t>succeed in placing their marks in</w:t>
      </w:r>
      <w:r w:rsidR="00F32460">
        <w:rPr>
          <w:rFonts w:eastAsia="Times New Roman" w:cstheme="minorHAnsi"/>
          <w:sz w:val="24"/>
          <w:szCs w:val="24"/>
        </w:rPr>
        <w:t xml:space="preserve"> a horizontal, vertical, or diagonal row</w:t>
      </w:r>
      <w:r>
        <w:rPr>
          <w:rFonts w:eastAsia="Times New Roman" w:cstheme="minorHAnsi"/>
          <w:sz w:val="24"/>
          <w:szCs w:val="24"/>
        </w:rPr>
        <w:t xml:space="preserve">, print out the result one by one. </w:t>
      </w:r>
    </w:p>
    <w:p w14:paraId="44202C7D" w14:textId="21577EAB" w:rsidR="00F045CB" w:rsidRDefault="00F045CB" w:rsidP="005C456E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34A335FF" w14:textId="77777777" w:rsidR="00F045CB" w:rsidRDefault="00F045CB" w:rsidP="005C456E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3DB7A2D6" w14:textId="33FF55D3" w:rsidR="005C456E" w:rsidRDefault="005C456E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3D9E3A1B" w14:textId="7B1A1879" w:rsidR="003B35F3" w:rsidRDefault="00000000">
      <w:p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If neither player has won, you should print out </w:t>
      </w:r>
      <w:r w:rsidR="00BB3D0B">
        <w:rPr>
          <w:rFonts w:eastAsia="Times New Roman" w:cstheme="minorHAnsi"/>
          <w:sz w:val="24"/>
          <w:szCs w:val="24"/>
        </w:rPr>
        <w:t>“</w:t>
      </w:r>
      <w:r w:rsidR="00BB3D0B" w:rsidRPr="00BA3179">
        <w:rPr>
          <w:rFonts w:eastAsia="Times New Roman" w:cstheme="minorHAnsi"/>
          <w:sz w:val="24"/>
          <w:szCs w:val="24"/>
        </w:rPr>
        <w:t>THIS IS TIE</w:t>
      </w:r>
      <w:r w:rsidR="00BB3D0B">
        <w:rPr>
          <w:rFonts w:eastAsia="Times New Roman" w:cstheme="minorHAnsi"/>
          <w:sz w:val="24"/>
          <w:szCs w:val="24"/>
        </w:rPr>
        <w:t>”</w:t>
      </w:r>
    </w:p>
    <w:p w14:paraId="7A27FA1E" w14:textId="77777777" w:rsidR="003B35F3" w:rsidRDefault="00000000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sz w:val="24"/>
          <w:szCs w:val="24"/>
        </w:rPr>
      </w:pPr>
      <w:r>
        <w:rPr>
          <w:rFonts w:eastAsia="Times New Roman" w:cstheme="minorHAnsi"/>
          <w:b/>
          <w:bCs/>
          <w:sz w:val="24"/>
          <w:szCs w:val="24"/>
        </w:rPr>
        <w:t>Lab I/O Format</w:t>
      </w:r>
    </w:p>
    <w:p w14:paraId="6AB348B5" w14:textId="77777777" w:rsidR="003B35F3" w:rsidRDefault="00000000">
      <w:p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For lab assignments this semester, a specific </w:t>
      </w:r>
      <w:r>
        <w:rPr>
          <w:rFonts w:eastAsia="Times New Roman" w:cstheme="minorHAnsi"/>
          <w:b/>
          <w:bCs/>
          <w:sz w:val="24"/>
          <w:szCs w:val="24"/>
        </w:rPr>
        <w:t>Lab Input/Output Format</w:t>
      </w:r>
      <w:r>
        <w:rPr>
          <w:rFonts w:eastAsia="Times New Roman" w:cstheme="minorHAnsi"/>
          <w:sz w:val="24"/>
          <w:szCs w:val="24"/>
        </w:rPr>
        <w:t> is required. This format is described below:</w:t>
      </w:r>
    </w:p>
    <w:p w14:paraId="7AF932AC" w14:textId="77777777" w:rsidR="003B35F3" w:rsidRDefault="0000000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When prompting for input, use be descriptive in how you would like to captive the user input. For example, Please Enter “X” or “O” in this format.</w:t>
      </w:r>
    </w:p>
    <w:p w14:paraId="4519F868" w14:textId="77777777" w:rsidR="003B35F3" w:rsidRDefault="003B35F3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105B7471" w14:textId="77777777" w:rsidR="003B35F3" w:rsidRDefault="00000000">
      <w:p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b/>
          <w:bCs/>
          <w:sz w:val="24"/>
          <w:szCs w:val="24"/>
        </w:rPr>
        <w:t>Example Execution 1:</w:t>
      </w:r>
    </w:p>
    <w:p w14:paraId="6E2DC97A" w14:textId="77777777" w:rsidR="00F7216E" w:rsidRPr="00F7216E" w:rsidRDefault="00F7216E" w:rsidP="00F7216E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F7216E">
        <w:rPr>
          <w:rFonts w:eastAsia="Times New Roman" w:cstheme="minorHAnsi"/>
          <w:sz w:val="24"/>
          <w:szCs w:val="24"/>
        </w:rPr>
        <w:t>ROW0&gt;XEO</w:t>
      </w:r>
    </w:p>
    <w:p w14:paraId="6D974B59" w14:textId="77777777" w:rsidR="00F7216E" w:rsidRPr="00F7216E" w:rsidRDefault="00F7216E" w:rsidP="00F7216E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F7216E">
        <w:rPr>
          <w:rFonts w:eastAsia="Times New Roman" w:cstheme="minorHAnsi"/>
          <w:sz w:val="24"/>
          <w:szCs w:val="24"/>
        </w:rPr>
        <w:t>ROW1&gt;EXO</w:t>
      </w:r>
    </w:p>
    <w:p w14:paraId="60328340" w14:textId="77777777" w:rsidR="00F7216E" w:rsidRPr="00F7216E" w:rsidRDefault="00F7216E" w:rsidP="00F7216E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F7216E">
        <w:rPr>
          <w:rFonts w:eastAsia="Times New Roman" w:cstheme="minorHAnsi"/>
          <w:sz w:val="24"/>
          <w:szCs w:val="24"/>
        </w:rPr>
        <w:t>ROW2&gt;EOX</w:t>
      </w:r>
    </w:p>
    <w:p w14:paraId="450987B4" w14:textId="597BD17C" w:rsidR="003B35F3" w:rsidRDefault="00F7216E" w:rsidP="00F7216E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F7216E">
        <w:rPr>
          <w:rFonts w:eastAsia="Times New Roman" w:cstheme="minorHAnsi"/>
          <w:sz w:val="24"/>
          <w:szCs w:val="24"/>
        </w:rPr>
        <w:t>X IS GOOD IN DIAGONAL</w:t>
      </w:r>
    </w:p>
    <w:p w14:paraId="7E2079A1" w14:textId="77777777" w:rsidR="00CF33E7" w:rsidRDefault="00CF33E7" w:rsidP="00F7216E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19A7E5CD" w14:textId="77777777" w:rsidR="003B35F3" w:rsidRDefault="00000000">
      <w:p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b/>
          <w:bCs/>
          <w:sz w:val="24"/>
          <w:szCs w:val="24"/>
        </w:rPr>
        <w:t>Example Execution 2:</w:t>
      </w:r>
    </w:p>
    <w:p w14:paraId="41CAC1F1" w14:textId="77777777" w:rsidR="00BA3179" w:rsidRPr="00BA3179" w:rsidRDefault="00BA3179" w:rsidP="00BA3179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BA3179">
        <w:rPr>
          <w:rFonts w:eastAsia="Times New Roman" w:cstheme="minorHAnsi"/>
          <w:sz w:val="24"/>
          <w:szCs w:val="24"/>
        </w:rPr>
        <w:t>ROW0&gt;OXO</w:t>
      </w:r>
    </w:p>
    <w:p w14:paraId="1A7F0D33" w14:textId="5289FEA4" w:rsidR="00BA3179" w:rsidRPr="00BA3179" w:rsidRDefault="00BA3179" w:rsidP="00BA3179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BA3179">
        <w:rPr>
          <w:rFonts w:eastAsia="Times New Roman" w:cstheme="minorHAnsi"/>
          <w:sz w:val="24"/>
          <w:szCs w:val="24"/>
        </w:rPr>
        <w:t>ROW1&gt;</w:t>
      </w:r>
      <w:r w:rsidR="00DB46CA">
        <w:rPr>
          <w:rFonts w:eastAsia="Times New Roman" w:cstheme="minorHAnsi"/>
          <w:sz w:val="24"/>
          <w:szCs w:val="24"/>
        </w:rPr>
        <w:t>OXX</w:t>
      </w:r>
    </w:p>
    <w:p w14:paraId="172A1E6B" w14:textId="30CC96BD" w:rsidR="00BA3179" w:rsidRPr="00BA3179" w:rsidRDefault="00BA3179" w:rsidP="00BA3179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BA3179">
        <w:rPr>
          <w:rFonts w:eastAsia="Times New Roman" w:cstheme="minorHAnsi"/>
          <w:sz w:val="24"/>
          <w:szCs w:val="24"/>
        </w:rPr>
        <w:t>ROW2&gt;</w:t>
      </w:r>
      <w:r w:rsidR="00DB46CA">
        <w:rPr>
          <w:rFonts w:eastAsia="Times New Roman" w:cstheme="minorHAnsi"/>
          <w:sz w:val="24"/>
          <w:szCs w:val="24"/>
        </w:rPr>
        <w:t>XOX</w:t>
      </w:r>
    </w:p>
    <w:p w14:paraId="60805F27" w14:textId="6464AE16" w:rsidR="003B35F3" w:rsidRDefault="00BA3179" w:rsidP="00BA3179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BA3179">
        <w:rPr>
          <w:rFonts w:eastAsia="Times New Roman" w:cstheme="minorHAnsi"/>
          <w:sz w:val="24"/>
          <w:szCs w:val="24"/>
        </w:rPr>
        <w:t>THIS IS TIE</w:t>
      </w:r>
    </w:p>
    <w:p w14:paraId="05776CEB" w14:textId="519A2E90" w:rsidR="00BA3179" w:rsidRDefault="00BA3179" w:rsidP="00BA3179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22F9372F" w14:textId="77777777" w:rsidR="00BA3179" w:rsidRDefault="00BA3179" w:rsidP="00BA3179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37CF4F3C" w14:textId="77777777" w:rsidR="003B35F3" w:rsidRDefault="00000000">
      <w:p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b/>
          <w:bCs/>
          <w:sz w:val="24"/>
          <w:szCs w:val="24"/>
        </w:rPr>
        <w:t>Example Execution 3:</w:t>
      </w:r>
    </w:p>
    <w:p w14:paraId="6E98D36D" w14:textId="6144590C" w:rsidR="00DB46CA" w:rsidRDefault="00BA3179" w:rsidP="00DB46CA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BA3179">
        <w:rPr>
          <w:rFonts w:eastAsia="Times New Roman" w:cstheme="minorHAnsi"/>
          <w:sz w:val="24"/>
          <w:szCs w:val="24"/>
        </w:rPr>
        <w:t>ROW0&gt;</w:t>
      </w:r>
      <w:r w:rsidR="00DB46CA">
        <w:rPr>
          <w:rFonts w:eastAsia="Times New Roman" w:cstheme="minorHAnsi"/>
          <w:sz w:val="24"/>
          <w:szCs w:val="24"/>
        </w:rPr>
        <w:t>XXE</w:t>
      </w:r>
    </w:p>
    <w:p w14:paraId="6695C012" w14:textId="55E3AD35" w:rsidR="00BA3179" w:rsidRPr="00BA3179" w:rsidRDefault="00BA3179" w:rsidP="00DB46CA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BA3179">
        <w:rPr>
          <w:rFonts w:eastAsia="Times New Roman" w:cstheme="minorHAnsi"/>
          <w:sz w:val="24"/>
          <w:szCs w:val="24"/>
        </w:rPr>
        <w:t>ROW1&gt;</w:t>
      </w:r>
      <w:r w:rsidR="00DB46CA">
        <w:rPr>
          <w:rFonts w:eastAsia="Times New Roman" w:cstheme="minorHAnsi"/>
          <w:sz w:val="24"/>
          <w:szCs w:val="24"/>
        </w:rPr>
        <w:t>EXX</w:t>
      </w:r>
    </w:p>
    <w:p w14:paraId="19F669C1" w14:textId="13D96D6C" w:rsidR="00BA3179" w:rsidRPr="00BA3179" w:rsidRDefault="00BA3179" w:rsidP="00DB46CA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BA3179">
        <w:rPr>
          <w:rFonts w:eastAsia="Times New Roman" w:cstheme="minorHAnsi"/>
          <w:sz w:val="24"/>
          <w:szCs w:val="24"/>
        </w:rPr>
        <w:t>ROW2&gt;</w:t>
      </w:r>
      <w:r w:rsidR="00DB46CA">
        <w:rPr>
          <w:rFonts w:eastAsia="Times New Roman" w:cstheme="minorHAnsi"/>
          <w:sz w:val="24"/>
          <w:szCs w:val="24"/>
        </w:rPr>
        <w:t>OOO</w:t>
      </w:r>
    </w:p>
    <w:p w14:paraId="7C6A6B2C" w14:textId="17478B86" w:rsidR="003B35F3" w:rsidRPr="00DB46CA" w:rsidRDefault="00BA3179" w:rsidP="00DB46CA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BA3179">
        <w:rPr>
          <w:rFonts w:eastAsia="Times New Roman" w:cstheme="minorHAnsi"/>
          <w:sz w:val="24"/>
          <w:szCs w:val="24"/>
        </w:rPr>
        <w:t>O IS GOOD IN HORIZONTAL</w:t>
      </w:r>
    </w:p>
    <w:sectPr w:rsidR="003B35F3" w:rsidRPr="00DB46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C7011C" w14:textId="77777777" w:rsidR="0011032D" w:rsidRDefault="0011032D">
      <w:pPr>
        <w:spacing w:line="240" w:lineRule="auto"/>
      </w:pPr>
      <w:r>
        <w:separator/>
      </w:r>
    </w:p>
  </w:endnote>
  <w:endnote w:type="continuationSeparator" w:id="0">
    <w:p w14:paraId="59039545" w14:textId="77777777" w:rsidR="0011032D" w:rsidRDefault="0011032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80DD07" w14:textId="77777777" w:rsidR="0011032D" w:rsidRDefault="0011032D">
      <w:pPr>
        <w:spacing w:after="0"/>
      </w:pPr>
      <w:r>
        <w:separator/>
      </w:r>
    </w:p>
  </w:footnote>
  <w:footnote w:type="continuationSeparator" w:id="0">
    <w:p w14:paraId="702ED6F9" w14:textId="77777777" w:rsidR="0011032D" w:rsidRDefault="0011032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D4227A"/>
    <w:multiLevelType w:val="multilevel"/>
    <w:tmpl w:val="6AD4227A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358293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tTQxMbcwNjI0MbJU0lEKTi0uzszPAykwrAUAeTK8jiwAAAA="/>
  </w:docVars>
  <w:rsids>
    <w:rsidRoot w:val="0015338B"/>
    <w:rsid w:val="E3F9BEE9"/>
    <w:rsid w:val="0011032D"/>
    <w:rsid w:val="0015338B"/>
    <w:rsid w:val="003B35F3"/>
    <w:rsid w:val="00466DAC"/>
    <w:rsid w:val="00565201"/>
    <w:rsid w:val="005736B5"/>
    <w:rsid w:val="005C456E"/>
    <w:rsid w:val="00770233"/>
    <w:rsid w:val="007D11EA"/>
    <w:rsid w:val="00922A17"/>
    <w:rsid w:val="0099193A"/>
    <w:rsid w:val="00A971FB"/>
    <w:rsid w:val="00BA3179"/>
    <w:rsid w:val="00BB3D0B"/>
    <w:rsid w:val="00BD1FCF"/>
    <w:rsid w:val="00C73129"/>
    <w:rsid w:val="00CF33E7"/>
    <w:rsid w:val="00CF55CC"/>
    <w:rsid w:val="00DB46CA"/>
    <w:rsid w:val="00E54E94"/>
    <w:rsid w:val="00E6212B"/>
    <w:rsid w:val="00EE7F60"/>
    <w:rsid w:val="00F045CB"/>
    <w:rsid w:val="00F32460"/>
    <w:rsid w:val="00F721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6F36D"/>
  <w15:docId w15:val="{A13BF524-5BF2-3F46-B9B1-D3054A308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 w:qFormat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qFormat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qFormat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67</Words>
  <Characters>209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uis R Henry</dc:creator>
  <cp:lastModifiedBy>Ikenna Okonkwo</cp:lastModifiedBy>
  <cp:revision>5</cp:revision>
  <dcterms:created xsi:type="dcterms:W3CDTF">2022-09-27T13:12:00Z</dcterms:created>
  <dcterms:modified xsi:type="dcterms:W3CDTF">2022-09-27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4.4.2.7667</vt:lpwstr>
  </property>
</Properties>
</file>